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A1237" w14:textId="564D484D" w:rsidR="00081BD9" w:rsidRDefault="00CB19F8">
      <w:pPr>
        <w:rPr>
          <w:lang w:val="es-CR"/>
        </w:rPr>
      </w:pPr>
      <w:r>
        <w:rPr>
          <w:lang w:val="es-CR"/>
        </w:rPr>
        <w:t xml:space="preserve">Logo </w:t>
      </w:r>
      <w:proofErr w:type="spellStart"/>
      <w:r>
        <w:rPr>
          <w:lang w:val="es-CR"/>
        </w:rPr>
        <w:t>here</w:t>
      </w:r>
      <w:proofErr w:type="spellEnd"/>
    </w:p>
    <w:p w14:paraId="1D02200B" w14:textId="77777777" w:rsidR="00CB19F8" w:rsidRDefault="00CB19F8">
      <w:pPr>
        <w:rPr>
          <w:lang w:val="es-CR"/>
        </w:rPr>
      </w:pPr>
    </w:p>
    <w:p w14:paraId="4C1DC2DE" w14:textId="77777777" w:rsidR="00CB19F8" w:rsidRPr="00CB19F8" w:rsidRDefault="00CB19F8">
      <w:pPr>
        <w:rPr>
          <w:lang w:val="es-CR"/>
        </w:rPr>
      </w:pPr>
    </w:p>
    <w:sectPr w:rsidR="00CB19F8" w:rsidRPr="00CB19F8" w:rsidSect="007246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t7A0MLKwtDA3sTBU0lEKTi0uzszPAykwrAUAuOExkCwAAAA="/>
  </w:docVars>
  <w:rsids>
    <w:rsidRoot w:val="00696E11"/>
    <w:rsid w:val="00081BD9"/>
    <w:rsid w:val="00180FA4"/>
    <w:rsid w:val="00336373"/>
    <w:rsid w:val="003E02C0"/>
    <w:rsid w:val="004519B8"/>
    <w:rsid w:val="00504D49"/>
    <w:rsid w:val="0052008D"/>
    <w:rsid w:val="005B6D19"/>
    <w:rsid w:val="005F0CB4"/>
    <w:rsid w:val="00696E11"/>
    <w:rsid w:val="00724650"/>
    <w:rsid w:val="007941E0"/>
    <w:rsid w:val="007D6FB4"/>
    <w:rsid w:val="008020C0"/>
    <w:rsid w:val="00853902"/>
    <w:rsid w:val="008604C6"/>
    <w:rsid w:val="00966265"/>
    <w:rsid w:val="009F28AF"/>
    <w:rsid w:val="009F3692"/>
    <w:rsid w:val="00AC69A5"/>
    <w:rsid w:val="00AE68CD"/>
    <w:rsid w:val="00B91F8A"/>
    <w:rsid w:val="00CA0573"/>
    <w:rsid w:val="00CB19F8"/>
    <w:rsid w:val="00D92573"/>
    <w:rsid w:val="00F21BEE"/>
    <w:rsid w:val="00FB7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1ECA1"/>
  <w15:chartTrackingRefBased/>
  <w15:docId w15:val="{E4A91B2A-F88E-47FF-BBB4-3ABE323C7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6E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96E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E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6E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6E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6E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6E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6E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6E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6E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96E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E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6E1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6E1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6E1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6E1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6E1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6E1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96E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6E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E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6E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96E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96E1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96E1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96E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96E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96E1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96E1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Sibaja J.</dc:creator>
  <cp:keywords/>
  <dc:description/>
  <cp:lastModifiedBy>Carlos Sibaja J.</cp:lastModifiedBy>
  <cp:revision>2</cp:revision>
  <dcterms:created xsi:type="dcterms:W3CDTF">2024-09-17T20:35:00Z</dcterms:created>
  <dcterms:modified xsi:type="dcterms:W3CDTF">2024-09-17T20:35:00Z</dcterms:modified>
</cp:coreProperties>
</file>